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65A816DB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RSAI Leade</w:t>
      </w:r>
      <w:bookmarkStart w:id="0" w:name="_GoBack"/>
      <w:bookmarkEnd w:id="0"/>
      <w:r w:rsidRPr="00F94C4A">
        <w:rPr>
          <w:rFonts w:ascii="Arial" w:eastAsia="Times New Roman" w:hAnsi="Arial" w:cs="Arial"/>
          <w:b/>
          <w:bCs/>
          <w:sz w:val="24"/>
          <w:szCs w:val="24"/>
        </w:rPr>
        <w:t>rship Group Agenda</w:t>
      </w:r>
    </w:p>
    <w:p w14:paraId="1004AEAB" w14:textId="14C7B61F" w:rsidR="00833C16" w:rsidRPr="00F94C4A" w:rsidRDefault="00526217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May 12</w:t>
      </w:r>
      <w:r w:rsidR="005F5778">
        <w:rPr>
          <w:rFonts w:ascii="Arial" w:eastAsia="Times New Roman" w:hAnsi="Arial" w:cs="Arial"/>
          <w:b/>
          <w:bCs/>
          <w:sz w:val="24"/>
          <w:szCs w:val="24"/>
        </w:rPr>
        <w:t>, 202</w:t>
      </w:r>
      <w:r w:rsidR="00427390">
        <w:rPr>
          <w:rFonts w:ascii="Arial" w:eastAsia="Times New Roman" w:hAnsi="Arial" w:cs="Arial"/>
          <w:b/>
          <w:bCs/>
          <w:sz w:val="24"/>
          <w:szCs w:val="24"/>
        </w:rPr>
        <w:t>1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at </w:t>
      </w:r>
      <w:r w:rsidR="000416E8">
        <w:rPr>
          <w:rFonts w:ascii="Arial" w:eastAsia="Times New Roman" w:hAnsi="Arial" w:cs="Arial"/>
          <w:b/>
          <w:bCs/>
          <w:sz w:val="24"/>
          <w:szCs w:val="24"/>
        </w:rPr>
        <w:t>noon</w:t>
      </w:r>
    </w:p>
    <w:p w14:paraId="001EEAC2" w14:textId="524D5CB5" w:rsidR="00DE6704" w:rsidRPr="00F94C4A" w:rsidRDefault="00401035" w:rsidP="00DE670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Via Zoom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or at ISFIS 1201 63</w:t>
      </w:r>
      <w:r w:rsidR="00DE6704" w:rsidRPr="00F94C4A">
        <w:rPr>
          <w:rFonts w:ascii="Arial" w:eastAsia="Times New Roman" w:hAnsi="Arial" w:cs="Arial"/>
          <w:bCs/>
          <w:sz w:val="24"/>
          <w:szCs w:val="24"/>
          <w:vertAlign w:val="superscript"/>
        </w:rPr>
        <w:t>rd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Street, Des Moines, IA 50311</w:t>
      </w:r>
    </w:p>
    <w:p w14:paraId="573BDAA0" w14:textId="70DA6AAF" w:rsidR="00DE6704" w:rsidRPr="00401035" w:rsidRDefault="00401035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401035">
        <w:rPr>
          <w:rFonts w:ascii="Arial" w:eastAsia="Times New Roman" w:hAnsi="Arial" w:cs="Arial"/>
          <w:i/>
          <w:sz w:val="24"/>
          <w:szCs w:val="24"/>
        </w:rPr>
        <w:t xml:space="preserve">(Contact </w:t>
      </w:r>
      <w:hyperlink r:id="rId8" w:history="1">
        <w:r w:rsidRPr="00401035">
          <w:rPr>
            <w:rStyle w:val="Hyperlink"/>
            <w:rFonts w:ascii="Arial" w:eastAsia="Times New Roman" w:hAnsi="Arial" w:cs="Arial"/>
            <w:i/>
            <w:sz w:val="24"/>
            <w:szCs w:val="24"/>
          </w:rPr>
          <w:t>jen@iowaschoolfinance.com</w:t>
        </w:r>
      </w:hyperlink>
      <w:r w:rsidRPr="00401035">
        <w:rPr>
          <w:rFonts w:ascii="Arial" w:eastAsia="Times New Roman" w:hAnsi="Arial" w:cs="Arial"/>
          <w:i/>
          <w:sz w:val="24"/>
          <w:szCs w:val="24"/>
        </w:rPr>
        <w:t xml:space="preserve"> for Zoom link)</w:t>
      </w: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45C0884B" w14:textId="5DE6162C" w:rsidR="00305084" w:rsidRPr="00F94C4A" w:rsidRDefault="00BB7752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Leadership Group Members: 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Dennis McClain (Chair), </w:t>
      </w:r>
      <w:r w:rsidR="0093529B">
        <w:rPr>
          <w:rFonts w:ascii="Arial" w:eastAsia="Times New Roman" w:hAnsi="Arial" w:cs="Arial"/>
          <w:i/>
          <w:sz w:val="24"/>
          <w:szCs w:val="24"/>
        </w:rPr>
        <w:t xml:space="preserve">Paul </w:t>
      </w:r>
      <w:proofErr w:type="spellStart"/>
      <w:r w:rsidR="0093529B">
        <w:rPr>
          <w:rFonts w:ascii="Arial" w:eastAsia="Times New Roman" w:hAnsi="Arial" w:cs="Arial"/>
          <w:i/>
          <w:sz w:val="24"/>
          <w:szCs w:val="24"/>
        </w:rPr>
        <w:t>Croghan</w:t>
      </w:r>
      <w:proofErr w:type="spellEnd"/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 (</w:t>
      </w:r>
      <w:r w:rsidR="00401035">
        <w:rPr>
          <w:rFonts w:ascii="Arial" w:eastAsia="Times New Roman" w:hAnsi="Arial" w:cs="Arial"/>
          <w:i/>
          <w:sz w:val="24"/>
          <w:szCs w:val="24"/>
        </w:rPr>
        <w:t>Vice Chair), Laurie Noll (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Secretary/Treasurer), </w:t>
      </w:r>
      <w:r w:rsidR="00401035">
        <w:rPr>
          <w:rFonts w:ascii="Arial" w:eastAsia="Times New Roman" w:hAnsi="Arial" w:cs="Arial"/>
          <w:i/>
          <w:sz w:val="24"/>
          <w:szCs w:val="24"/>
        </w:rPr>
        <w:t>Justin Daggett, Dan Peterson,</w:t>
      </w:r>
      <w:r w:rsidR="00401035" w:rsidRPr="00F94C4A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Nick </w:t>
      </w:r>
      <w:proofErr w:type="spellStart"/>
      <w:r w:rsidR="00305084" w:rsidRPr="00F94C4A">
        <w:rPr>
          <w:rFonts w:ascii="Arial" w:eastAsia="Times New Roman" w:hAnsi="Arial" w:cs="Arial"/>
          <w:i/>
          <w:sz w:val="24"/>
          <w:szCs w:val="24"/>
        </w:rPr>
        <w:t>Trenkamp</w:t>
      </w:r>
      <w:proofErr w:type="spellEnd"/>
      <w:r w:rsidR="00BD47D0">
        <w:rPr>
          <w:rFonts w:ascii="Arial" w:eastAsia="Times New Roman" w:hAnsi="Arial" w:cs="Arial"/>
          <w:i/>
          <w:sz w:val="24"/>
          <w:szCs w:val="24"/>
        </w:rPr>
        <w:t xml:space="preserve">, </w:t>
      </w:r>
      <w:r w:rsidR="00401035">
        <w:rPr>
          <w:rFonts w:ascii="Arial" w:eastAsia="Times New Roman" w:hAnsi="Arial" w:cs="Arial"/>
          <w:i/>
          <w:sz w:val="24"/>
          <w:szCs w:val="24"/>
        </w:rPr>
        <w:t>Scott Williamson</w:t>
      </w:r>
      <w:r w:rsidR="004C3AAB">
        <w:rPr>
          <w:rFonts w:ascii="Arial" w:eastAsia="Times New Roman" w:hAnsi="Arial" w:cs="Arial"/>
          <w:i/>
          <w:sz w:val="24"/>
          <w:szCs w:val="24"/>
        </w:rPr>
        <w:t xml:space="preserve">, </w:t>
      </w:r>
      <w:r w:rsidR="00401035">
        <w:rPr>
          <w:rFonts w:ascii="Arial" w:eastAsia="Times New Roman" w:hAnsi="Arial" w:cs="Arial"/>
          <w:i/>
          <w:sz w:val="24"/>
          <w:szCs w:val="24"/>
        </w:rPr>
        <w:t xml:space="preserve">and </w:t>
      </w:r>
      <w:proofErr w:type="spellStart"/>
      <w:r w:rsidR="00AE308C">
        <w:rPr>
          <w:rFonts w:ascii="Arial" w:eastAsia="Times New Roman" w:hAnsi="Arial" w:cs="Arial"/>
          <w:i/>
          <w:sz w:val="24"/>
          <w:szCs w:val="24"/>
        </w:rPr>
        <w:t>Lolli</w:t>
      </w:r>
      <w:proofErr w:type="spellEnd"/>
      <w:r w:rsidR="00AE308C">
        <w:rPr>
          <w:rFonts w:ascii="Arial" w:eastAsia="Times New Roman" w:hAnsi="Arial" w:cs="Arial"/>
          <w:i/>
          <w:sz w:val="24"/>
          <w:szCs w:val="24"/>
        </w:rPr>
        <w:t xml:space="preserve"> Haws, AEA</w:t>
      </w:r>
      <w:r w:rsidR="004C3AAB">
        <w:rPr>
          <w:rFonts w:ascii="Arial" w:eastAsia="Times New Roman" w:hAnsi="Arial" w:cs="Arial"/>
          <w:i/>
          <w:sz w:val="24"/>
          <w:szCs w:val="24"/>
        </w:rPr>
        <w:t>.</w:t>
      </w:r>
    </w:p>
    <w:p w14:paraId="2C1AC6E8" w14:textId="77777777" w:rsidR="00305084" w:rsidRPr="00F94C4A" w:rsidRDefault="00305084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223A5367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proofErr w:type="gramStart"/>
      <w:r w:rsidR="00425573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46147C">
        <w:rPr>
          <w:rFonts w:ascii="Arial" w:eastAsia="Times New Roman" w:hAnsi="Arial" w:cs="Arial"/>
          <w:b/>
          <w:bCs/>
          <w:sz w:val="24"/>
          <w:szCs w:val="24"/>
        </w:rPr>
        <w:t>o</w:t>
      </w:r>
      <w:proofErr w:type="gramEnd"/>
      <w:r w:rsidR="0046147C">
        <w:rPr>
          <w:rFonts w:ascii="Arial" w:eastAsia="Times New Roman" w:hAnsi="Arial" w:cs="Arial"/>
          <w:b/>
          <w:bCs/>
          <w:sz w:val="24"/>
          <w:szCs w:val="24"/>
        </w:rPr>
        <w:t xml:space="preserve"> Order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/Roll</w:t>
      </w:r>
      <w:r w:rsidR="00E822CC">
        <w:rPr>
          <w:rFonts w:ascii="Arial" w:eastAsia="Times New Roman" w:hAnsi="Arial" w:cs="Arial"/>
          <w:b/>
          <w:bCs/>
          <w:sz w:val="24"/>
          <w:szCs w:val="24"/>
        </w:rPr>
        <w:t xml:space="preserve"> by </w:t>
      </w:r>
      <w:r w:rsidR="00711846">
        <w:rPr>
          <w:rFonts w:ascii="Arial" w:eastAsia="Times New Roman" w:hAnsi="Arial" w:cs="Arial"/>
          <w:b/>
          <w:bCs/>
          <w:sz w:val="24"/>
          <w:szCs w:val="24"/>
        </w:rPr>
        <w:t>McClain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F07D4A6" w14:textId="4B19750A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Approve Agenda</w:t>
      </w:r>
    </w:p>
    <w:p w14:paraId="7E19F6C8" w14:textId="30E0AF8E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4211FDFA" w14:textId="0F00502C" w:rsidR="008E2EF9" w:rsidRDefault="00DE6704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  <w:r w:rsidR="000416E8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427390">
        <w:rPr>
          <w:rFonts w:ascii="Arial" w:eastAsia="Times New Roman" w:hAnsi="Arial" w:cs="Arial"/>
          <w:b/>
          <w:bCs/>
          <w:sz w:val="24"/>
          <w:szCs w:val="24"/>
        </w:rPr>
        <w:t xml:space="preserve">from </w:t>
      </w:r>
      <w:r w:rsidR="00526217">
        <w:rPr>
          <w:rFonts w:ascii="Arial" w:eastAsia="Times New Roman" w:hAnsi="Arial" w:cs="Arial"/>
          <w:b/>
          <w:bCs/>
          <w:sz w:val="24"/>
          <w:szCs w:val="24"/>
        </w:rPr>
        <w:t>April 14</w:t>
      </w:r>
      <w:r w:rsidR="001831CB">
        <w:rPr>
          <w:rFonts w:ascii="Arial" w:eastAsia="Times New Roman" w:hAnsi="Arial" w:cs="Arial"/>
          <w:b/>
          <w:bCs/>
          <w:sz w:val="24"/>
          <w:szCs w:val="24"/>
        </w:rPr>
        <w:t>, 2021</w:t>
      </w:r>
    </w:p>
    <w:p w14:paraId="36867E01" w14:textId="77777777" w:rsidR="000416E8" w:rsidRDefault="000416E8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387D21E" w14:textId="0EB6CDF3" w:rsidR="00DE6704" w:rsidRPr="00F94C4A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V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embership Report</w:t>
      </w:r>
      <w:r w:rsidR="009461CF">
        <w:rPr>
          <w:rFonts w:ascii="Arial" w:eastAsia="Times New Roman" w:hAnsi="Arial" w:cs="Arial"/>
          <w:b/>
          <w:bCs/>
          <w:sz w:val="24"/>
          <w:szCs w:val="24"/>
        </w:rPr>
        <w:t xml:space="preserve"> &amp; Corporate Sponsors</w:t>
      </w:r>
    </w:p>
    <w:p w14:paraId="5ED7FF0C" w14:textId="77777777" w:rsidR="000F534B" w:rsidRDefault="000F534B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C94A25C" w14:textId="32A380C8" w:rsidR="00DE6704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</w:p>
    <w:p w14:paraId="50BBE376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D259EFA" w14:textId="3DBE2217" w:rsidR="00DE6704" w:rsidRPr="000F534B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I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0F534B">
        <w:rPr>
          <w:rFonts w:ascii="Arial" w:eastAsia="Times New Roman" w:hAnsi="Arial" w:cs="Arial"/>
          <w:b/>
          <w:bCs/>
          <w:sz w:val="24"/>
          <w:szCs w:val="24"/>
        </w:rPr>
        <w:t>Mission Critical Actions</w:t>
      </w:r>
      <w:r w:rsidR="006C10AB" w:rsidRPr="000F534B">
        <w:rPr>
          <w:rFonts w:ascii="Arial" w:eastAsia="Times New Roman" w:hAnsi="Arial" w:cs="Arial"/>
          <w:b/>
          <w:bCs/>
          <w:sz w:val="24"/>
          <w:szCs w:val="24"/>
        </w:rPr>
        <w:t>/Updates</w:t>
      </w:r>
    </w:p>
    <w:p w14:paraId="5336A1F9" w14:textId="654A052F" w:rsidR="00526217" w:rsidRDefault="00526217" w:rsidP="00F15E0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Membership &amp; Affiliate Renewals for 2021-22 – </w:t>
      </w:r>
      <w:r w:rsidR="00F15E04">
        <w:rPr>
          <w:rFonts w:ascii="Arial" w:eastAsia="Times New Roman" w:hAnsi="Arial" w:cs="Arial"/>
          <w:bCs/>
          <w:sz w:val="24"/>
          <w:szCs w:val="24"/>
        </w:rPr>
        <w:t xml:space="preserve">final </w:t>
      </w:r>
      <w:r>
        <w:rPr>
          <w:rFonts w:ascii="Arial" w:eastAsia="Times New Roman" w:hAnsi="Arial" w:cs="Arial"/>
          <w:bCs/>
          <w:sz w:val="24"/>
          <w:szCs w:val="24"/>
        </w:rPr>
        <w:t>fee schedule and renewal packet materials</w:t>
      </w:r>
    </w:p>
    <w:p w14:paraId="71F0B861" w14:textId="1486513A" w:rsidR="00526217" w:rsidRDefault="00526217" w:rsidP="00F15E0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Corporate Sponsorships for 2021-22</w:t>
      </w:r>
    </w:p>
    <w:p w14:paraId="7FE6CC39" w14:textId="4E9FBAC9" w:rsidR="00BB08AA" w:rsidRDefault="00BB08AA" w:rsidP="00F15E0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Contract with ISFIS for 2021-22</w:t>
      </w:r>
    </w:p>
    <w:p w14:paraId="3ADE42CC" w14:textId="175D29C4" w:rsidR="00526217" w:rsidRDefault="00526217" w:rsidP="00F15E0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Budget</w:t>
      </w:r>
      <w:r w:rsidR="00BB08AA">
        <w:rPr>
          <w:rFonts w:ascii="Arial" w:eastAsia="Times New Roman" w:hAnsi="Arial" w:cs="Arial"/>
          <w:bCs/>
          <w:sz w:val="24"/>
          <w:szCs w:val="24"/>
        </w:rPr>
        <w:t xml:space="preserve"> 2021-22</w:t>
      </w:r>
    </w:p>
    <w:p w14:paraId="4B809159" w14:textId="2FE7B9D0" w:rsidR="00060F99" w:rsidRDefault="00526217" w:rsidP="009461CF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Reports from Recent </w:t>
      </w:r>
      <w:r w:rsidR="00060F99">
        <w:rPr>
          <w:rFonts w:ascii="Arial" w:eastAsia="Times New Roman" w:hAnsi="Arial" w:cs="Arial"/>
          <w:bCs/>
          <w:sz w:val="24"/>
          <w:szCs w:val="24"/>
        </w:rPr>
        <w:t>Meetings</w:t>
      </w:r>
    </w:p>
    <w:p w14:paraId="41C7EB55" w14:textId="4FD88701" w:rsidR="00060F99" w:rsidRDefault="00060F99" w:rsidP="00060F99">
      <w:pPr>
        <w:pStyle w:val="ListParagraph"/>
        <w:numPr>
          <w:ilvl w:val="1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Bylaws Committee</w:t>
      </w:r>
    </w:p>
    <w:p w14:paraId="2AA9D3FB" w14:textId="28960F70" w:rsidR="00526217" w:rsidRDefault="00526217" w:rsidP="00526217">
      <w:pPr>
        <w:pStyle w:val="ListParagraph"/>
        <w:numPr>
          <w:ilvl w:val="1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NW &amp; SE </w:t>
      </w:r>
      <w:r w:rsidRPr="00163ED9">
        <w:rPr>
          <w:rFonts w:ascii="Arial" w:eastAsia="Times New Roman" w:hAnsi="Arial" w:cs="Arial"/>
          <w:bCs/>
          <w:sz w:val="24"/>
          <w:szCs w:val="24"/>
        </w:rPr>
        <w:t>Regional Meetings</w:t>
      </w:r>
    </w:p>
    <w:p w14:paraId="0B3D74BF" w14:textId="07F40C66" w:rsidR="00DF5F6F" w:rsidRPr="00163ED9" w:rsidRDefault="00DF5F6F" w:rsidP="00DF5F6F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Legislative Update</w:t>
      </w:r>
    </w:p>
    <w:p w14:paraId="14664756" w14:textId="52A26389" w:rsidR="001831CB" w:rsidRDefault="001831CB" w:rsidP="001831CB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163ED9">
        <w:rPr>
          <w:rFonts w:ascii="Arial" w:eastAsia="Times New Roman" w:hAnsi="Arial" w:cs="Arial"/>
          <w:bCs/>
          <w:sz w:val="24"/>
          <w:szCs w:val="24"/>
        </w:rPr>
        <w:t>Leadership Group Member Updates (anything to share with the group?)</w:t>
      </w:r>
    </w:p>
    <w:p w14:paraId="3AD14D5F" w14:textId="77777777" w:rsidR="00F15E04" w:rsidRPr="00F15E04" w:rsidRDefault="00F15E04" w:rsidP="00F15E04">
      <w:pPr>
        <w:shd w:val="clear" w:color="auto" w:fill="FFFFFF"/>
        <w:spacing w:line="240" w:lineRule="auto"/>
        <w:rPr>
          <w:rFonts w:ascii="Arial" w:eastAsia="Times New Roman" w:hAnsi="Arial" w:cs="Arial"/>
          <w:bCs/>
          <w:sz w:val="24"/>
          <w:szCs w:val="24"/>
        </w:rPr>
      </w:pPr>
    </w:p>
    <w:p w14:paraId="73A119A9" w14:textId="63B5DB13" w:rsidR="00794C2E" w:rsidRPr="00BB08AA" w:rsidRDefault="00DE6704" w:rsidP="00BB08AA">
      <w:pPr>
        <w:rPr>
          <w:rFonts w:ascii="Symbol" w:eastAsia="Times New Roman" w:hAnsi="Symbol" w:cs="Arial"/>
          <w:sz w:val="24"/>
          <w:szCs w:val="24"/>
          <w:highlight w:val="lightGray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61BEE2CA" w14:textId="32B4ACC3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9C2563">
        <w:rPr>
          <w:rFonts w:ascii="Arial" w:eastAsia="Times New Roman" w:hAnsi="Arial" w:cs="Arial"/>
          <w:b/>
          <w:bCs/>
          <w:sz w:val="24"/>
          <w:szCs w:val="24"/>
        </w:rPr>
        <w:t>Upcoming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Meeting dates:</w:t>
      </w:r>
    </w:p>
    <w:p w14:paraId="05723AD0" w14:textId="7BAB865B" w:rsidR="00DF5F6F" w:rsidRPr="00BB08AA" w:rsidRDefault="00DF5F6F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B08AA">
        <w:rPr>
          <w:rFonts w:ascii="Arial" w:eastAsia="Times New Roman" w:hAnsi="Arial" w:cs="Arial"/>
          <w:b/>
          <w:sz w:val="24"/>
          <w:szCs w:val="24"/>
        </w:rPr>
        <w:t>May 21, 2021</w:t>
      </w:r>
      <w:r w:rsidR="00BB08AA" w:rsidRPr="00BB08AA">
        <w:rPr>
          <w:rFonts w:ascii="Arial" w:eastAsia="Times New Roman" w:hAnsi="Arial" w:cs="Arial"/>
          <w:sz w:val="24"/>
          <w:szCs w:val="24"/>
        </w:rPr>
        <w:t xml:space="preserve"> – S</w:t>
      </w:r>
      <w:r w:rsidR="00837610" w:rsidRPr="00BB08AA">
        <w:rPr>
          <w:rFonts w:ascii="Arial" w:eastAsia="Times New Roman" w:hAnsi="Arial" w:cs="Arial"/>
          <w:sz w:val="24"/>
          <w:szCs w:val="24"/>
        </w:rPr>
        <w:t xml:space="preserve">W Regional Meeting – 4 </w:t>
      </w:r>
      <w:r w:rsidRPr="00BB08AA">
        <w:rPr>
          <w:rFonts w:ascii="Arial" w:eastAsia="Times New Roman" w:hAnsi="Arial" w:cs="Arial"/>
          <w:sz w:val="24"/>
          <w:szCs w:val="24"/>
        </w:rPr>
        <w:t>pm in Elk Horn or via Zoom</w:t>
      </w:r>
    </w:p>
    <w:p w14:paraId="1D58A058" w14:textId="26B929F5" w:rsidR="00401035" w:rsidRPr="00BB08A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B08AA">
        <w:rPr>
          <w:rFonts w:ascii="Arial" w:eastAsia="Times New Roman" w:hAnsi="Arial" w:cs="Arial"/>
          <w:b/>
          <w:sz w:val="24"/>
          <w:szCs w:val="24"/>
        </w:rPr>
        <w:t>May</w:t>
      </w:r>
      <w:r w:rsidR="00BB08AA" w:rsidRPr="00BB08AA">
        <w:rPr>
          <w:rFonts w:ascii="Arial" w:eastAsia="Times New Roman" w:hAnsi="Arial" w:cs="Arial"/>
          <w:b/>
          <w:sz w:val="24"/>
          <w:szCs w:val="24"/>
        </w:rPr>
        <w:t xml:space="preserve"> 25, 2021</w:t>
      </w:r>
      <w:r w:rsidRPr="00BB08AA">
        <w:rPr>
          <w:rFonts w:ascii="Arial" w:eastAsia="Times New Roman" w:hAnsi="Arial" w:cs="Arial"/>
          <w:sz w:val="24"/>
          <w:szCs w:val="24"/>
        </w:rPr>
        <w:t xml:space="preserve"> – </w:t>
      </w:r>
      <w:r w:rsidR="00837610" w:rsidRPr="00BB08AA">
        <w:rPr>
          <w:rFonts w:ascii="Arial" w:eastAsia="Times New Roman" w:hAnsi="Arial" w:cs="Arial"/>
          <w:sz w:val="24"/>
          <w:szCs w:val="24"/>
        </w:rPr>
        <w:t xml:space="preserve">NE Regional Meeting </w:t>
      </w:r>
      <w:r w:rsidR="00BB08AA" w:rsidRPr="00BB08AA">
        <w:rPr>
          <w:rFonts w:ascii="Arial" w:eastAsia="Times New Roman" w:hAnsi="Arial" w:cs="Arial"/>
          <w:sz w:val="24"/>
          <w:szCs w:val="24"/>
        </w:rPr>
        <w:t>– 1pm at Central Rivers AEA</w:t>
      </w:r>
    </w:p>
    <w:p w14:paraId="6C0C155A" w14:textId="491E43D6" w:rsidR="00401035" w:rsidRPr="00BB08AA" w:rsidRDefault="00401035" w:rsidP="00490B42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B08AA">
        <w:rPr>
          <w:rFonts w:ascii="Arial" w:eastAsia="Times New Roman" w:hAnsi="Arial" w:cs="Arial"/>
          <w:b/>
          <w:sz w:val="24"/>
          <w:szCs w:val="24"/>
        </w:rPr>
        <w:t>Wed, July 14, 2021</w:t>
      </w:r>
      <w:r w:rsidRPr="00BB08AA">
        <w:rPr>
          <w:rFonts w:ascii="Arial" w:eastAsia="Times New Roman" w:hAnsi="Arial" w:cs="Arial"/>
          <w:sz w:val="24"/>
          <w:szCs w:val="24"/>
        </w:rPr>
        <w:t xml:space="preserve">, </w:t>
      </w:r>
      <w:r w:rsidR="00837610" w:rsidRPr="00BB08AA">
        <w:rPr>
          <w:rFonts w:ascii="Arial" w:eastAsia="Times New Roman" w:hAnsi="Arial" w:cs="Arial"/>
          <w:sz w:val="24"/>
          <w:szCs w:val="24"/>
        </w:rPr>
        <w:t xml:space="preserve">Leadership Group Meeting </w:t>
      </w:r>
      <w:r w:rsidRPr="00BB08AA">
        <w:rPr>
          <w:rFonts w:ascii="Arial" w:eastAsia="Times New Roman" w:hAnsi="Arial" w:cs="Arial"/>
          <w:sz w:val="24"/>
          <w:szCs w:val="24"/>
        </w:rPr>
        <w:t>from 12-1pm via Zoom</w:t>
      </w:r>
    </w:p>
    <w:p w14:paraId="49994753" w14:textId="77777777" w:rsidR="00401035" w:rsidRPr="00BB08A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B08AA">
        <w:rPr>
          <w:rFonts w:ascii="Arial" w:eastAsia="Times New Roman" w:hAnsi="Arial" w:cs="Arial"/>
          <w:b/>
          <w:sz w:val="24"/>
          <w:szCs w:val="24"/>
        </w:rPr>
        <w:t>August 2021</w:t>
      </w:r>
      <w:r w:rsidRPr="00BB08AA">
        <w:rPr>
          <w:rFonts w:ascii="Arial" w:eastAsia="Times New Roman" w:hAnsi="Arial" w:cs="Arial"/>
          <w:sz w:val="24"/>
          <w:szCs w:val="24"/>
        </w:rPr>
        <w:t xml:space="preserve"> – Legislative Committee Meeting (specific date TBD)</w:t>
      </w:r>
    </w:p>
    <w:p w14:paraId="18521D29" w14:textId="5DB693C7" w:rsidR="00401035" w:rsidRPr="00BB08A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B08AA">
        <w:rPr>
          <w:rFonts w:ascii="Arial" w:eastAsia="Times New Roman" w:hAnsi="Arial" w:cs="Arial"/>
          <w:b/>
          <w:sz w:val="24"/>
          <w:szCs w:val="24"/>
        </w:rPr>
        <w:t>Wed, September 8, 2021</w:t>
      </w:r>
      <w:r w:rsidRPr="00BB08AA">
        <w:rPr>
          <w:rFonts w:ascii="Arial" w:eastAsia="Times New Roman" w:hAnsi="Arial" w:cs="Arial"/>
          <w:sz w:val="24"/>
          <w:szCs w:val="24"/>
        </w:rPr>
        <w:t xml:space="preserve">, </w:t>
      </w:r>
      <w:r w:rsidR="00837610" w:rsidRPr="00BB08AA">
        <w:rPr>
          <w:rFonts w:ascii="Arial" w:eastAsia="Times New Roman" w:hAnsi="Arial" w:cs="Arial"/>
          <w:sz w:val="24"/>
          <w:szCs w:val="24"/>
        </w:rPr>
        <w:t xml:space="preserve">Leadership Group Meeting </w:t>
      </w:r>
      <w:r w:rsidRPr="00BB08AA">
        <w:rPr>
          <w:rFonts w:ascii="Arial" w:eastAsia="Times New Roman" w:hAnsi="Arial" w:cs="Arial"/>
          <w:sz w:val="24"/>
          <w:szCs w:val="24"/>
        </w:rPr>
        <w:t>from 12-1pm via Zoom</w:t>
      </w:r>
    </w:p>
    <w:p w14:paraId="213577DA" w14:textId="33BCB2EA" w:rsidR="00401035" w:rsidRPr="00BB08A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B08AA">
        <w:rPr>
          <w:rFonts w:ascii="Arial" w:eastAsia="Times New Roman" w:hAnsi="Arial" w:cs="Arial"/>
          <w:b/>
          <w:sz w:val="24"/>
          <w:szCs w:val="24"/>
        </w:rPr>
        <w:t xml:space="preserve">October </w:t>
      </w:r>
      <w:r w:rsidR="00BB08AA" w:rsidRPr="00BB08AA">
        <w:rPr>
          <w:rFonts w:ascii="Arial" w:eastAsia="Times New Roman" w:hAnsi="Arial" w:cs="Arial"/>
          <w:b/>
          <w:sz w:val="24"/>
          <w:szCs w:val="24"/>
        </w:rPr>
        <w:t xml:space="preserve">26, </w:t>
      </w:r>
      <w:r w:rsidRPr="00BB08AA">
        <w:rPr>
          <w:rFonts w:ascii="Arial" w:eastAsia="Times New Roman" w:hAnsi="Arial" w:cs="Arial"/>
          <w:b/>
          <w:sz w:val="24"/>
          <w:szCs w:val="24"/>
        </w:rPr>
        <w:t>2021</w:t>
      </w:r>
      <w:r w:rsidRPr="00BB08AA">
        <w:rPr>
          <w:rFonts w:ascii="Arial" w:eastAsia="Times New Roman" w:hAnsi="Arial" w:cs="Arial"/>
          <w:sz w:val="24"/>
          <w:szCs w:val="24"/>
        </w:rPr>
        <w:t xml:space="preserve"> – Annual Meeting </w:t>
      </w:r>
      <w:r w:rsidR="00BB08AA" w:rsidRPr="00BB08AA">
        <w:rPr>
          <w:rFonts w:ascii="Arial" w:eastAsia="Times New Roman" w:hAnsi="Arial" w:cs="Arial"/>
          <w:sz w:val="24"/>
          <w:szCs w:val="24"/>
        </w:rPr>
        <w:t>– 4:30 pm in Ankeny</w:t>
      </w:r>
    </w:p>
    <w:p w14:paraId="1B43A463" w14:textId="2C99A7C4" w:rsidR="00401035" w:rsidRPr="00BB08A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B08AA">
        <w:rPr>
          <w:rFonts w:ascii="Arial" w:eastAsia="Times New Roman" w:hAnsi="Arial" w:cs="Arial"/>
          <w:b/>
          <w:sz w:val="24"/>
          <w:szCs w:val="24"/>
        </w:rPr>
        <w:t xml:space="preserve">October </w:t>
      </w:r>
      <w:r w:rsidR="00BB08AA" w:rsidRPr="00BB08AA">
        <w:rPr>
          <w:rFonts w:ascii="Arial" w:eastAsia="Times New Roman" w:hAnsi="Arial" w:cs="Arial"/>
          <w:b/>
          <w:sz w:val="24"/>
          <w:szCs w:val="24"/>
        </w:rPr>
        <w:t xml:space="preserve">26, </w:t>
      </w:r>
      <w:r w:rsidRPr="00BB08AA">
        <w:rPr>
          <w:rFonts w:ascii="Arial" w:eastAsia="Times New Roman" w:hAnsi="Arial" w:cs="Arial"/>
          <w:b/>
          <w:sz w:val="24"/>
          <w:szCs w:val="24"/>
        </w:rPr>
        <w:t>2021</w:t>
      </w:r>
      <w:r w:rsidRPr="00BB08AA">
        <w:rPr>
          <w:rFonts w:ascii="Arial" w:eastAsia="Times New Roman" w:hAnsi="Arial" w:cs="Arial"/>
          <w:sz w:val="24"/>
          <w:szCs w:val="24"/>
        </w:rPr>
        <w:t xml:space="preserve"> – </w:t>
      </w:r>
      <w:r w:rsidR="00837610" w:rsidRPr="00BB08AA">
        <w:rPr>
          <w:rFonts w:ascii="Arial" w:eastAsia="Times New Roman" w:hAnsi="Arial" w:cs="Arial"/>
          <w:sz w:val="24"/>
          <w:szCs w:val="24"/>
        </w:rPr>
        <w:t xml:space="preserve">Leadership Group </w:t>
      </w:r>
      <w:r w:rsidRPr="00BB08AA">
        <w:rPr>
          <w:rFonts w:ascii="Arial" w:eastAsia="Times New Roman" w:hAnsi="Arial" w:cs="Arial"/>
          <w:sz w:val="24"/>
          <w:szCs w:val="24"/>
        </w:rPr>
        <w:t>Organizational Meeting (immediately following Annual Meeting)</w:t>
      </w:r>
    </w:p>
    <w:p w14:paraId="4D5A4AE2" w14:textId="77777777" w:rsidR="00E4528C" w:rsidRPr="0097464F" w:rsidRDefault="00E4528C" w:rsidP="00F5114D">
      <w:pPr>
        <w:spacing w:after="0" w:line="240" w:lineRule="auto"/>
        <w:ind w:left="1440"/>
        <w:rPr>
          <w:rFonts w:ascii="Arial" w:eastAsia="Times New Roman" w:hAnsi="Arial" w:cs="Arial"/>
          <w:i/>
          <w:sz w:val="24"/>
          <w:szCs w:val="24"/>
        </w:rPr>
      </w:pPr>
    </w:p>
    <w:p w14:paraId="51846039" w14:textId="4BE73388" w:rsidR="00DE6704" w:rsidRDefault="000F534B" w:rsidP="0090414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sectPr w:rsidR="00DE6704" w:rsidSect="00481B8F">
      <w:headerReference w:type="default" r:id="rId9"/>
      <w:pgSz w:w="12240" w:h="15840"/>
      <w:pgMar w:top="907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81EFE1" w14:textId="77777777" w:rsidR="00791889" w:rsidRDefault="00791889" w:rsidP="00B74A5B">
      <w:pPr>
        <w:spacing w:after="0" w:line="240" w:lineRule="auto"/>
      </w:pPr>
      <w:r>
        <w:separator/>
      </w:r>
    </w:p>
  </w:endnote>
  <w:endnote w:type="continuationSeparator" w:id="0">
    <w:p w14:paraId="6AD690C7" w14:textId="77777777" w:rsidR="00791889" w:rsidRDefault="00791889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C5CDAE" w14:textId="77777777" w:rsidR="00791889" w:rsidRDefault="00791889" w:rsidP="00B74A5B">
      <w:pPr>
        <w:spacing w:after="0" w:line="240" w:lineRule="auto"/>
      </w:pPr>
      <w:r>
        <w:separator/>
      </w:r>
    </w:p>
  </w:footnote>
  <w:footnote w:type="continuationSeparator" w:id="0">
    <w:p w14:paraId="61428061" w14:textId="77777777" w:rsidR="00791889" w:rsidRDefault="00791889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91287" w14:textId="0E27BCCE" w:rsidR="00B74A5B" w:rsidRDefault="00B74A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4E55F330">
          <wp:simplePos x="0" y="0"/>
          <wp:positionH relativeFrom="column">
            <wp:posOffset>-354330</wp:posOffset>
          </wp:positionH>
          <wp:positionV relativeFrom="paragraph">
            <wp:posOffset>-11430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624031"/>
    <w:multiLevelType w:val="hybridMultilevel"/>
    <w:tmpl w:val="D3589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A70378"/>
    <w:multiLevelType w:val="hybridMultilevel"/>
    <w:tmpl w:val="5D04F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9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19"/>
  </w:num>
  <w:num w:numId="5">
    <w:abstractNumId w:val="18"/>
  </w:num>
  <w:num w:numId="6">
    <w:abstractNumId w:val="3"/>
  </w:num>
  <w:num w:numId="7">
    <w:abstractNumId w:val="17"/>
  </w:num>
  <w:num w:numId="8">
    <w:abstractNumId w:val="16"/>
  </w:num>
  <w:num w:numId="9">
    <w:abstractNumId w:val="15"/>
  </w:num>
  <w:num w:numId="10">
    <w:abstractNumId w:val="6"/>
  </w:num>
  <w:num w:numId="11">
    <w:abstractNumId w:val="5"/>
  </w:num>
  <w:num w:numId="12">
    <w:abstractNumId w:val="9"/>
  </w:num>
  <w:num w:numId="13">
    <w:abstractNumId w:val="11"/>
  </w:num>
  <w:num w:numId="14">
    <w:abstractNumId w:val="8"/>
  </w:num>
  <w:num w:numId="15">
    <w:abstractNumId w:val="0"/>
  </w:num>
  <w:num w:numId="16">
    <w:abstractNumId w:val="4"/>
  </w:num>
  <w:num w:numId="17">
    <w:abstractNumId w:val="14"/>
  </w:num>
  <w:num w:numId="18">
    <w:abstractNumId w:val="10"/>
  </w:num>
  <w:num w:numId="19">
    <w:abstractNumId w:val="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kwNK8FAAomsaUtAAAA"/>
  </w:docVars>
  <w:rsids>
    <w:rsidRoot w:val="00833C16"/>
    <w:rsid w:val="00001A2A"/>
    <w:rsid w:val="00004502"/>
    <w:rsid w:val="000059C9"/>
    <w:rsid w:val="000109A2"/>
    <w:rsid w:val="000111B7"/>
    <w:rsid w:val="00012DC6"/>
    <w:rsid w:val="0001390A"/>
    <w:rsid w:val="00013A59"/>
    <w:rsid w:val="00023141"/>
    <w:rsid w:val="00023965"/>
    <w:rsid w:val="000245E3"/>
    <w:rsid w:val="00025C36"/>
    <w:rsid w:val="0003733D"/>
    <w:rsid w:val="00037E6C"/>
    <w:rsid w:val="00041363"/>
    <w:rsid w:val="000416E8"/>
    <w:rsid w:val="000427F4"/>
    <w:rsid w:val="00042D6E"/>
    <w:rsid w:val="00046BE5"/>
    <w:rsid w:val="00051821"/>
    <w:rsid w:val="00054A32"/>
    <w:rsid w:val="00054BB3"/>
    <w:rsid w:val="00060F99"/>
    <w:rsid w:val="000618FE"/>
    <w:rsid w:val="00062A10"/>
    <w:rsid w:val="00065F3C"/>
    <w:rsid w:val="00076BBE"/>
    <w:rsid w:val="00080F42"/>
    <w:rsid w:val="00091027"/>
    <w:rsid w:val="00091DD8"/>
    <w:rsid w:val="00093C3B"/>
    <w:rsid w:val="000A1455"/>
    <w:rsid w:val="000A29F0"/>
    <w:rsid w:val="000A5761"/>
    <w:rsid w:val="000B0ACA"/>
    <w:rsid w:val="000B1965"/>
    <w:rsid w:val="000B5706"/>
    <w:rsid w:val="000B7CFF"/>
    <w:rsid w:val="000C331D"/>
    <w:rsid w:val="000E1441"/>
    <w:rsid w:val="000E654E"/>
    <w:rsid w:val="000F534B"/>
    <w:rsid w:val="000F7039"/>
    <w:rsid w:val="00112F02"/>
    <w:rsid w:val="001170DE"/>
    <w:rsid w:val="00124284"/>
    <w:rsid w:val="00136116"/>
    <w:rsid w:val="00136200"/>
    <w:rsid w:val="001378A3"/>
    <w:rsid w:val="0014452A"/>
    <w:rsid w:val="0014595D"/>
    <w:rsid w:val="001602A7"/>
    <w:rsid w:val="00163ED9"/>
    <w:rsid w:val="00164108"/>
    <w:rsid w:val="00167F26"/>
    <w:rsid w:val="001757E7"/>
    <w:rsid w:val="001831CB"/>
    <w:rsid w:val="00183C00"/>
    <w:rsid w:val="001946A4"/>
    <w:rsid w:val="00196C84"/>
    <w:rsid w:val="001A009C"/>
    <w:rsid w:val="001A1D5E"/>
    <w:rsid w:val="001A7B41"/>
    <w:rsid w:val="001B57C9"/>
    <w:rsid w:val="001C4BEB"/>
    <w:rsid w:val="001C7574"/>
    <w:rsid w:val="001D008C"/>
    <w:rsid w:val="001D089C"/>
    <w:rsid w:val="001D0966"/>
    <w:rsid w:val="001D6C8D"/>
    <w:rsid w:val="001E1BAC"/>
    <w:rsid w:val="001E35C5"/>
    <w:rsid w:val="001F603B"/>
    <w:rsid w:val="001F69D9"/>
    <w:rsid w:val="002013BE"/>
    <w:rsid w:val="00201EE4"/>
    <w:rsid w:val="0020299D"/>
    <w:rsid w:val="002041A6"/>
    <w:rsid w:val="002168BC"/>
    <w:rsid w:val="00221526"/>
    <w:rsid w:val="002317DC"/>
    <w:rsid w:val="002361BE"/>
    <w:rsid w:val="00263023"/>
    <w:rsid w:val="00270B2F"/>
    <w:rsid w:val="00280E65"/>
    <w:rsid w:val="00281C30"/>
    <w:rsid w:val="00294D63"/>
    <w:rsid w:val="002B110C"/>
    <w:rsid w:val="002C0FB0"/>
    <w:rsid w:val="002C7F80"/>
    <w:rsid w:val="002D2195"/>
    <w:rsid w:val="002F30B7"/>
    <w:rsid w:val="002F491C"/>
    <w:rsid w:val="00305084"/>
    <w:rsid w:val="003070FC"/>
    <w:rsid w:val="003109DB"/>
    <w:rsid w:val="00316AB5"/>
    <w:rsid w:val="00316FFA"/>
    <w:rsid w:val="0031785C"/>
    <w:rsid w:val="00321C03"/>
    <w:rsid w:val="003229B0"/>
    <w:rsid w:val="0032762F"/>
    <w:rsid w:val="0033421A"/>
    <w:rsid w:val="003353D0"/>
    <w:rsid w:val="0033790F"/>
    <w:rsid w:val="0034483F"/>
    <w:rsid w:val="00344A97"/>
    <w:rsid w:val="00345FD8"/>
    <w:rsid w:val="00346A4E"/>
    <w:rsid w:val="00350CAD"/>
    <w:rsid w:val="0035266F"/>
    <w:rsid w:val="0035665C"/>
    <w:rsid w:val="003636F4"/>
    <w:rsid w:val="0036567E"/>
    <w:rsid w:val="00374ED1"/>
    <w:rsid w:val="00375BEA"/>
    <w:rsid w:val="00376D49"/>
    <w:rsid w:val="0038278E"/>
    <w:rsid w:val="00391846"/>
    <w:rsid w:val="0039202F"/>
    <w:rsid w:val="0039698E"/>
    <w:rsid w:val="003A41BF"/>
    <w:rsid w:val="003B02FD"/>
    <w:rsid w:val="003B5C18"/>
    <w:rsid w:val="003C23CE"/>
    <w:rsid w:val="003C35FC"/>
    <w:rsid w:val="003C4486"/>
    <w:rsid w:val="003C53B0"/>
    <w:rsid w:val="003D0DAE"/>
    <w:rsid w:val="003D3D0B"/>
    <w:rsid w:val="003E4057"/>
    <w:rsid w:val="003E5850"/>
    <w:rsid w:val="003E757D"/>
    <w:rsid w:val="003E7953"/>
    <w:rsid w:val="003F271D"/>
    <w:rsid w:val="003F2C3A"/>
    <w:rsid w:val="003F5DD4"/>
    <w:rsid w:val="00401035"/>
    <w:rsid w:val="00403033"/>
    <w:rsid w:val="00405932"/>
    <w:rsid w:val="00405F70"/>
    <w:rsid w:val="00407B23"/>
    <w:rsid w:val="00411A40"/>
    <w:rsid w:val="004155B5"/>
    <w:rsid w:val="00425573"/>
    <w:rsid w:val="00427390"/>
    <w:rsid w:val="0043218C"/>
    <w:rsid w:val="004377CD"/>
    <w:rsid w:val="00443052"/>
    <w:rsid w:val="00451EF6"/>
    <w:rsid w:val="00452252"/>
    <w:rsid w:val="00453420"/>
    <w:rsid w:val="00454303"/>
    <w:rsid w:val="00457149"/>
    <w:rsid w:val="00460FAD"/>
    <w:rsid w:val="0046147C"/>
    <w:rsid w:val="004635BB"/>
    <w:rsid w:val="00466229"/>
    <w:rsid w:val="0047101A"/>
    <w:rsid w:val="0047126C"/>
    <w:rsid w:val="00481B8F"/>
    <w:rsid w:val="00483595"/>
    <w:rsid w:val="00490B42"/>
    <w:rsid w:val="004A5DC9"/>
    <w:rsid w:val="004B1B0A"/>
    <w:rsid w:val="004B3902"/>
    <w:rsid w:val="004B4452"/>
    <w:rsid w:val="004C3AAB"/>
    <w:rsid w:val="004C5137"/>
    <w:rsid w:val="004D042C"/>
    <w:rsid w:val="004D2559"/>
    <w:rsid w:val="004D5899"/>
    <w:rsid w:val="004D5FFC"/>
    <w:rsid w:val="004E3E66"/>
    <w:rsid w:val="004F33B7"/>
    <w:rsid w:val="004F3428"/>
    <w:rsid w:val="004F70D0"/>
    <w:rsid w:val="004F7BC6"/>
    <w:rsid w:val="00511AB0"/>
    <w:rsid w:val="00511DF6"/>
    <w:rsid w:val="005155F0"/>
    <w:rsid w:val="00521B11"/>
    <w:rsid w:val="00524588"/>
    <w:rsid w:val="00524A9E"/>
    <w:rsid w:val="005252CD"/>
    <w:rsid w:val="005259D3"/>
    <w:rsid w:val="00526217"/>
    <w:rsid w:val="005325A6"/>
    <w:rsid w:val="005516AB"/>
    <w:rsid w:val="00553253"/>
    <w:rsid w:val="00553BCF"/>
    <w:rsid w:val="005617A1"/>
    <w:rsid w:val="00562930"/>
    <w:rsid w:val="00567FB0"/>
    <w:rsid w:val="00571C23"/>
    <w:rsid w:val="00576995"/>
    <w:rsid w:val="00592463"/>
    <w:rsid w:val="005934D8"/>
    <w:rsid w:val="00593FDA"/>
    <w:rsid w:val="00596148"/>
    <w:rsid w:val="005A2BF9"/>
    <w:rsid w:val="005A53AB"/>
    <w:rsid w:val="005B24AE"/>
    <w:rsid w:val="005B7555"/>
    <w:rsid w:val="005D0D38"/>
    <w:rsid w:val="005D11F7"/>
    <w:rsid w:val="005E0F8F"/>
    <w:rsid w:val="005E2134"/>
    <w:rsid w:val="005E236F"/>
    <w:rsid w:val="005F379D"/>
    <w:rsid w:val="005F5778"/>
    <w:rsid w:val="005F5B90"/>
    <w:rsid w:val="005F5CAD"/>
    <w:rsid w:val="00614885"/>
    <w:rsid w:val="00622917"/>
    <w:rsid w:val="00626974"/>
    <w:rsid w:val="0063395E"/>
    <w:rsid w:val="00643366"/>
    <w:rsid w:val="006446DC"/>
    <w:rsid w:val="00650BC1"/>
    <w:rsid w:val="00654933"/>
    <w:rsid w:val="00657AEF"/>
    <w:rsid w:val="006610DE"/>
    <w:rsid w:val="00667638"/>
    <w:rsid w:val="00670D87"/>
    <w:rsid w:val="00672341"/>
    <w:rsid w:val="00674010"/>
    <w:rsid w:val="00677C64"/>
    <w:rsid w:val="00696C7E"/>
    <w:rsid w:val="006972EB"/>
    <w:rsid w:val="006A2FB2"/>
    <w:rsid w:val="006A334D"/>
    <w:rsid w:val="006A7CDD"/>
    <w:rsid w:val="006B1C45"/>
    <w:rsid w:val="006C0045"/>
    <w:rsid w:val="006C0AB2"/>
    <w:rsid w:val="006C10AB"/>
    <w:rsid w:val="006C24BD"/>
    <w:rsid w:val="006D7726"/>
    <w:rsid w:val="006E0F81"/>
    <w:rsid w:val="006E2CE7"/>
    <w:rsid w:val="006E4820"/>
    <w:rsid w:val="006F3C89"/>
    <w:rsid w:val="006F6970"/>
    <w:rsid w:val="006F6CFA"/>
    <w:rsid w:val="006F7D47"/>
    <w:rsid w:val="00700D85"/>
    <w:rsid w:val="00703423"/>
    <w:rsid w:val="00704157"/>
    <w:rsid w:val="0070533C"/>
    <w:rsid w:val="00711846"/>
    <w:rsid w:val="00716516"/>
    <w:rsid w:val="00722CF7"/>
    <w:rsid w:val="00724502"/>
    <w:rsid w:val="00727DFA"/>
    <w:rsid w:val="00734322"/>
    <w:rsid w:val="00735026"/>
    <w:rsid w:val="00763936"/>
    <w:rsid w:val="00767CAC"/>
    <w:rsid w:val="007724D4"/>
    <w:rsid w:val="007742F4"/>
    <w:rsid w:val="00774428"/>
    <w:rsid w:val="007827B4"/>
    <w:rsid w:val="00784D90"/>
    <w:rsid w:val="00791889"/>
    <w:rsid w:val="00794C2E"/>
    <w:rsid w:val="00795C84"/>
    <w:rsid w:val="007A1218"/>
    <w:rsid w:val="007A42F9"/>
    <w:rsid w:val="007A7F9D"/>
    <w:rsid w:val="007B4A77"/>
    <w:rsid w:val="007B7314"/>
    <w:rsid w:val="007C218F"/>
    <w:rsid w:val="007C373C"/>
    <w:rsid w:val="007C74D5"/>
    <w:rsid w:val="007D2E5B"/>
    <w:rsid w:val="007D6906"/>
    <w:rsid w:val="007E0F66"/>
    <w:rsid w:val="007E6354"/>
    <w:rsid w:val="007F0EA8"/>
    <w:rsid w:val="007F1420"/>
    <w:rsid w:val="007F3F9F"/>
    <w:rsid w:val="007F5B1B"/>
    <w:rsid w:val="007F60F1"/>
    <w:rsid w:val="008017B7"/>
    <w:rsid w:val="00801FAA"/>
    <w:rsid w:val="008106C2"/>
    <w:rsid w:val="00815B1E"/>
    <w:rsid w:val="00822FEE"/>
    <w:rsid w:val="008252F2"/>
    <w:rsid w:val="00833C16"/>
    <w:rsid w:val="00837610"/>
    <w:rsid w:val="0084100C"/>
    <w:rsid w:val="0084262F"/>
    <w:rsid w:val="008448E9"/>
    <w:rsid w:val="008462ED"/>
    <w:rsid w:val="00850552"/>
    <w:rsid w:val="008541FB"/>
    <w:rsid w:val="00855CD4"/>
    <w:rsid w:val="00856E24"/>
    <w:rsid w:val="00861632"/>
    <w:rsid w:val="00864971"/>
    <w:rsid w:val="00864CC3"/>
    <w:rsid w:val="00866E04"/>
    <w:rsid w:val="0087040C"/>
    <w:rsid w:val="0088018E"/>
    <w:rsid w:val="00885CB8"/>
    <w:rsid w:val="0088713A"/>
    <w:rsid w:val="008873A7"/>
    <w:rsid w:val="00896CFC"/>
    <w:rsid w:val="008A5ABC"/>
    <w:rsid w:val="008B23EE"/>
    <w:rsid w:val="008B430B"/>
    <w:rsid w:val="008B5BC6"/>
    <w:rsid w:val="008B6C05"/>
    <w:rsid w:val="008C4353"/>
    <w:rsid w:val="008D1FAA"/>
    <w:rsid w:val="008D3879"/>
    <w:rsid w:val="008E2EF9"/>
    <w:rsid w:val="008F2C05"/>
    <w:rsid w:val="008F49BB"/>
    <w:rsid w:val="0090414C"/>
    <w:rsid w:val="00904902"/>
    <w:rsid w:val="00911D18"/>
    <w:rsid w:val="00914F9B"/>
    <w:rsid w:val="00915DAE"/>
    <w:rsid w:val="00916961"/>
    <w:rsid w:val="009268B4"/>
    <w:rsid w:val="00927048"/>
    <w:rsid w:val="009278D3"/>
    <w:rsid w:val="00931EDF"/>
    <w:rsid w:val="0093243A"/>
    <w:rsid w:val="0093529B"/>
    <w:rsid w:val="009461CF"/>
    <w:rsid w:val="00950259"/>
    <w:rsid w:val="009539E6"/>
    <w:rsid w:val="009556B3"/>
    <w:rsid w:val="009570D6"/>
    <w:rsid w:val="00960DD7"/>
    <w:rsid w:val="0096334A"/>
    <w:rsid w:val="00963F24"/>
    <w:rsid w:val="009667E0"/>
    <w:rsid w:val="0097464F"/>
    <w:rsid w:val="009769F8"/>
    <w:rsid w:val="0097746B"/>
    <w:rsid w:val="00981ED0"/>
    <w:rsid w:val="009908C5"/>
    <w:rsid w:val="009A207B"/>
    <w:rsid w:val="009A3831"/>
    <w:rsid w:val="009B38FA"/>
    <w:rsid w:val="009C20E8"/>
    <w:rsid w:val="009C24CB"/>
    <w:rsid w:val="009C2563"/>
    <w:rsid w:val="009C3001"/>
    <w:rsid w:val="009C3507"/>
    <w:rsid w:val="009C6487"/>
    <w:rsid w:val="009E084B"/>
    <w:rsid w:val="009E7197"/>
    <w:rsid w:val="009E7F06"/>
    <w:rsid w:val="00A145E2"/>
    <w:rsid w:val="00A1482B"/>
    <w:rsid w:val="00A160DD"/>
    <w:rsid w:val="00A20941"/>
    <w:rsid w:val="00A275AD"/>
    <w:rsid w:val="00A33004"/>
    <w:rsid w:val="00A331D9"/>
    <w:rsid w:val="00A355E2"/>
    <w:rsid w:val="00A41255"/>
    <w:rsid w:val="00A478FF"/>
    <w:rsid w:val="00A56304"/>
    <w:rsid w:val="00A568CD"/>
    <w:rsid w:val="00A61C5A"/>
    <w:rsid w:val="00A63FEB"/>
    <w:rsid w:val="00A745E8"/>
    <w:rsid w:val="00A74B1F"/>
    <w:rsid w:val="00A80568"/>
    <w:rsid w:val="00A82A0A"/>
    <w:rsid w:val="00A83ADD"/>
    <w:rsid w:val="00A87BD7"/>
    <w:rsid w:val="00A90FFB"/>
    <w:rsid w:val="00A95BFB"/>
    <w:rsid w:val="00A9765E"/>
    <w:rsid w:val="00A97E7D"/>
    <w:rsid w:val="00AA1D0B"/>
    <w:rsid w:val="00AB5914"/>
    <w:rsid w:val="00AC3117"/>
    <w:rsid w:val="00AC501A"/>
    <w:rsid w:val="00AC6764"/>
    <w:rsid w:val="00AD2C51"/>
    <w:rsid w:val="00AE308C"/>
    <w:rsid w:val="00AE343F"/>
    <w:rsid w:val="00AE6FCE"/>
    <w:rsid w:val="00AE78D9"/>
    <w:rsid w:val="00AF0C98"/>
    <w:rsid w:val="00B02CE9"/>
    <w:rsid w:val="00B11869"/>
    <w:rsid w:val="00B13536"/>
    <w:rsid w:val="00B13DCE"/>
    <w:rsid w:val="00B172FA"/>
    <w:rsid w:val="00B17821"/>
    <w:rsid w:val="00B32280"/>
    <w:rsid w:val="00B471D0"/>
    <w:rsid w:val="00B532DF"/>
    <w:rsid w:val="00B5426A"/>
    <w:rsid w:val="00B543CA"/>
    <w:rsid w:val="00B56273"/>
    <w:rsid w:val="00B62815"/>
    <w:rsid w:val="00B66429"/>
    <w:rsid w:val="00B7049C"/>
    <w:rsid w:val="00B72239"/>
    <w:rsid w:val="00B74A5B"/>
    <w:rsid w:val="00B81178"/>
    <w:rsid w:val="00B81890"/>
    <w:rsid w:val="00B93FBD"/>
    <w:rsid w:val="00B969E8"/>
    <w:rsid w:val="00BB08AA"/>
    <w:rsid w:val="00BB7752"/>
    <w:rsid w:val="00BC1D21"/>
    <w:rsid w:val="00BD1E88"/>
    <w:rsid w:val="00BD3593"/>
    <w:rsid w:val="00BD4489"/>
    <w:rsid w:val="00BD47D0"/>
    <w:rsid w:val="00BD4908"/>
    <w:rsid w:val="00BE0A91"/>
    <w:rsid w:val="00BE1DDD"/>
    <w:rsid w:val="00BE2814"/>
    <w:rsid w:val="00BF0417"/>
    <w:rsid w:val="00BF1A92"/>
    <w:rsid w:val="00C13F32"/>
    <w:rsid w:val="00C16FDD"/>
    <w:rsid w:val="00C228E3"/>
    <w:rsid w:val="00C41C5F"/>
    <w:rsid w:val="00C441BB"/>
    <w:rsid w:val="00C47962"/>
    <w:rsid w:val="00C51394"/>
    <w:rsid w:val="00C526BA"/>
    <w:rsid w:val="00C52E26"/>
    <w:rsid w:val="00C57FDC"/>
    <w:rsid w:val="00C61CA7"/>
    <w:rsid w:val="00C66131"/>
    <w:rsid w:val="00C740C6"/>
    <w:rsid w:val="00C8473A"/>
    <w:rsid w:val="00C95AF5"/>
    <w:rsid w:val="00CA024B"/>
    <w:rsid w:val="00CC2D86"/>
    <w:rsid w:val="00CD2286"/>
    <w:rsid w:val="00CE060C"/>
    <w:rsid w:val="00CE6A6B"/>
    <w:rsid w:val="00CF32C8"/>
    <w:rsid w:val="00D029DD"/>
    <w:rsid w:val="00D148F8"/>
    <w:rsid w:val="00D20F6D"/>
    <w:rsid w:val="00D21611"/>
    <w:rsid w:val="00D2709A"/>
    <w:rsid w:val="00D31366"/>
    <w:rsid w:val="00D34C90"/>
    <w:rsid w:val="00D40913"/>
    <w:rsid w:val="00D420E2"/>
    <w:rsid w:val="00D52456"/>
    <w:rsid w:val="00D56354"/>
    <w:rsid w:val="00D628AF"/>
    <w:rsid w:val="00D635AB"/>
    <w:rsid w:val="00D801F0"/>
    <w:rsid w:val="00D804F1"/>
    <w:rsid w:val="00D80868"/>
    <w:rsid w:val="00D90679"/>
    <w:rsid w:val="00D92206"/>
    <w:rsid w:val="00D92BE1"/>
    <w:rsid w:val="00D934E6"/>
    <w:rsid w:val="00DA5291"/>
    <w:rsid w:val="00DB2F8F"/>
    <w:rsid w:val="00DC0367"/>
    <w:rsid w:val="00DC2100"/>
    <w:rsid w:val="00DC28E9"/>
    <w:rsid w:val="00DC6C98"/>
    <w:rsid w:val="00DC73E3"/>
    <w:rsid w:val="00DD56A2"/>
    <w:rsid w:val="00DE46F2"/>
    <w:rsid w:val="00DE48A1"/>
    <w:rsid w:val="00DE570B"/>
    <w:rsid w:val="00DE6704"/>
    <w:rsid w:val="00DE6D20"/>
    <w:rsid w:val="00DF4878"/>
    <w:rsid w:val="00DF4BD5"/>
    <w:rsid w:val="00DF5F6F"/>
    <w:rsid w:val="00DF667D"/>
    <w:rsid w:val="00E058A9"/>
    <w:rsid w:val="00E128A7"/>
    <w:rsid w:val="00E2059C"/>
    <w:rsid w:val="00E4099B"/>
    <w:rsid w:val="00E41819"/>
    <w:rsid w:val="00E43BF8"/>
    <w:rsid w:val="00E4528C"/>
    <w:rsid w:val="00E56A35"/>
    <w:rsid w:val="00E64B87"/>
    <w:rsid w:val="00E74D17"/>
    <w:rsid w:val="00E822CC"/>
    <w:rsid w:val="00E916A2"/>
    <w:rsid w:val="00E91D0C"/>
    <w:rsid w:val="00E92298"/>
    <w:rsid w:val="00E97E16"/>
    <w:rsid w:val="00EA1177"/>
    <w:rsid w:val="00EB3571"/>
    <w:rsid w:val="00EB487E"/>
    <w:rsid w:val="00EC5624"/>
    <w:rsid w:val="00EC7F95"/>
    <w:rsid w:val="00ED31AF"/>
    <w:rsid w:val="00EF53EA"/>
    <w:rsid w:val="00EF54AD"/>
    <w:rsid w:val="00F06F74"/>
    <w:rsid w:val="00F071D1"/>
    <w:rsid w:val="00F10E79"/>
    <w:rsid w:val="00F113DD"/>
    <w:rsid w:val="00F15E04"/>
    <w:rsid w:val="00F16A11"/>
    <w:rsid w:val="00F27C03"/>
    <w:rsid w:val="00F333E6"/>
    <w:rsid w:val="00F36BEA"/>
    <w:rsid w:val="00F3774C"/>
    <w:rsid w:val="00F4151B"/>
    <w:rsid w:val="00F41EC7"/>
    <w:rsid w:val="00F45099"/>
    <w:rsid w:val="00F47BB2"/>
    <w:rsid w:val="00F50DA6"/>
    <w:rsid w:val="00F5114D"/>
    <w:rsid w:val="00F562B3"/>
    <w:rsid w:val="00F577A4"/>
    <w:rsid w:val="00F71AB4"/>
    <w:rsid w:val="00F75D8C"/>
    <w:rsid w:val="00F81370"/>
    <w:rsid w:val="00F8170A"/>
    <w:rsid w:val="00F819F4"/>
    <w:rsid w:val="00F84A38"/>
    <w:rsid w:val="00F87BC2"/>
    <w:rsid w:val="00F94741"/>
    <w:rsid w:val="00F94C4A"/>
    <w:rsid w:val="00F95313"/>
    <w:rsid w:val="00FA019D"/>
    <w:rsid w:val="00FA2832"/>
    <w:rsid w:val="00FA6BFA"/>
    <w:rsid w:val="00FC08D8"/>
    <w:rsid w:val="00FC2B9F"/>
    <w:rsid w:val="00FC35A1"/>
    <w:rsid w:val="00FD16EE"/>
    <w:rsid w:val="00FD32A8"/>
    <w:rsid w:val="00FE409A"/>
    <w:rsid w:val="00FE50C3"/>
    <w:rsid w:val="00FF3F98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@iowaschoolfinanc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DA47C55-3E1E-45E4-AB73-12161CD0A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en</cp:lastModifiedBy>
  <cp:revision>5</cp:revision>
  <cp:lastPrinted>2019-10-09T17:30:00Z</cp:lastPrinted>
  <dcterms:created xsi:type="dcterms:W3CDTF">2021-05-06T14:18:00Z</dcterms:created>
  <dcterms:modified xsi:type="dcterms:W3CDTF">2021-05-06T14:25:00Z</dcterms:modified>
</cp:coreProperties>
</file>